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73BA" w:rsidRPr="003873BA" w:rsidRDefault="003873BA" w:rsidP="003873BA">
      <w:pPr>
        <w:pStyle w:val="Ttulo1"/>
        <w:spacing w:before="0" w:after="120" w:line="360" w:lineRule="auto"/>
        <w:rPr>
          <w:rFonts w:ascii="Times New Roman" w:eastAsia="Times New Roman" w:hAnsi="Times New Roman" w:cs="Times New Roman"/>
        </w:rPr>
      </w:pPr>
      <w:bookmarkStart w:id="0" w:name="_Toc90395389"/>
      <w:bookmarkStart w:id="1" w:name="_GoBack"/>
      <w:bookmarkEnd w:id="1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ppendix</w:t>
      </w:r>
      <w:bookmarkEnd w:id="0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1. </w:t>
      </w:r>
      <w:r w:rsidRPr="003873BA">
        <w:rPr>
          <w:rFonts w:ascii="Times New Roman" w:eastAsia="Times New Roman" w:hAnsi="Times New Roman" w:cs="Times New Roman"/>
          <w:color w:val="000000"/>
          <w:sz w:val="24"/>
          <w:szCs w:val="24"/>
        </w:rPr>
        <w:t>Questionnaire</w:t>
      </w:r>
    </w:p>
    <w:tbl>
      <w:tblPr>
        <w:tblW w:w="84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835"/>
        <w:gridCol w:w="2655"/>
      </w:tblGrid>
      <w:tr w:rsidR="003873BA" w:rsidTr="003873BA">
        <w:trPr>
          <w:trHeight w:val="462"/>
        </w:trPr>
        <w:tc>
          <w:tcPr>
            <w:tcW w:w="5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Questions</w:t>
            </w:r>
          </w:p>
        </w:tc>
        <w:tc>
          <w:tcPr>
            <w:tcW w:w="2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Response anchors</w:t>
            </w:r>
          </w:p>
        </w:tc>
      </w:tr>
      <w:tr w:rsidR="003873BA" w:rsidTr="003873BA">
        <w:trPr>
          <w:trHeight w:val="451"/>
        </w:trPr>
        <w:tc>
          <w:tcPr>
            <w:tcW w:w="5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 you know what circular fashion means?</w:t>
            </w:r>
          </w:p>
        </w:tc>
        <w:tc>
          <w:tcPr>
            <w:tcW w:w="2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es/No</w:t>
            </w:r>
          </w:p>
        </w:tc>
      </w:tr>
      <w:tr w:rsidR="003873BA" w:rsidTr="003873BA">
        <w:tc>
          <w:tcPr>
            <w:tcW w:w="5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873BA" w:rsidRDefault="003873BA" w:rsidP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e you aware of the circular fashion as “</w:t>
            </w:r>
            <w:r w:rsidRPr="003873BA">
              <w:rPr>
                <w:rFonts w:ascii="Times New Roman" w:eastAsia="Times New Roman" w:hAnsi="Times New Roman" w:cs="Times New Roman"/>
                <w:sz w:val="20"/>
                <w:szCs w:val="20"/>
              </w:rPr>
              <w:t>clothing, footwear, or accessories that ar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3873BA">
              <w:rPr>
                <w:rFonts w:ascii="Times New Roman" w:eastAsia="Times New Roman" w:hAnsi="Times New Roman" w:cs="Times New Roman"/>
                <w:sz w:val="20"/>
                <w:szCs w:val="20"/>
              </w:rPr>
              <w:t>designed, sourced, produced and supplied with the intention that they will be used an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3873BA">
              <w:rPr>
                <w:rFonts w:ascii="Times New Roman" w:eastAsia="Times New Roman" w:hAnsi="Times New Roman" w:cs="Times New Roman"/>
                <w:sz w:val="20"/>
                <w:szCs w:val="20"/>
              </w:rPr>
              <w:t>circulated responsibly and efficiently in society for as long as possible in their most valuabl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3873BA">
              <w:rPr>
                <w:rFonts w:ascii="Times New Roman" w:eastAsia="Times New Roman" w:hAnsi="Times New Roman" w:cs="Times New Roman"/>
                <w:sz w:val="20"/>
                <w:szCs w:val="20"/>
              </w:rPr>
              <w:t>form, and thereafter safely returned to the biosphere when they are no longer in huma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3873BA">
              <w:rPr>
                <w:rFonts w:ascii="Times New Roman" w:eastAsia="Times New Roman" w:hAnsi="Times New Roman" w:cs="Times New Roman"/>
                <w:sz w:val="20"/>
                <w:szCs w:val="20"/>
              </w:rPr>
              <w:t>use”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?</w:t>
            </w:r>
          </w:p>
        </w:tc>
        <w:tc>
          <w:tcPr>
            <w:tcW w:w="2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3873BA" w:rsidRDefault="003873BA" w:rsidP="00890C4D">
            <w:pPr>
              <w:numPr>
                <w:ilvl w:val="0"/>
                <w:numId w:val="1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t aware</w:t>
            </w:r>
          </w:p>
          <w:p w:rsidR="003873BA" w:rsidRDefault="003873BA" w:rsidP="00890C4D">
            <w:pPr>
              <w:numPr>
                <w:ilvl w:val="0"/>
                <w:numId w:val="2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ery aware</w:t>
            </w:r>
          </w:p>
        </w:tc>
      </w:tr>
      <w:tr w:rsidR="003873BA" w:rsidTr="003873BA">
        <w:tc>
          <w:tcPr>
            <w:tcW w:w="5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e you aware of the basic circular fashion principles?</w:t>
            </w:r>
          </w:p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-Reduce resource use by applying lean design principles and extending product life spans.  </w:t>
            </w:r>
          </w:p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-Repair components and parts so that products can be used longer by one and the same user.  </w:t>
            </w:r>
          </w:p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-Reuse products, by transferring them in their original (or modified) form to another user. </w:t>
            </w:r>
          </w:p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-Refurbish products, by replacing malfunctioning components and parts by new ones. </w:t>
            </w:r>
          </w:p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-Recycle materials or resources, by disassembling components and separating parts. </w:t>
            </w:r>
          </w:p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-Recover embedded energy from non-recyclable waste material where feasible. </w:t>
            </w:r>
          </w:p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Rethink solutions at every system level by exploring alternatives and restating problems.</w:t>
            </w:r>
          </w:p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Restorative and regenerative by design to make the textiles system more sustainable by minimising its negative impacts.</w:t>
            </w:r>
          </w:p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Redesign the action or process of designing something again in a different appearance, function, or content.</w:t>
            </w:r>
          </w:p>
        </w:tc>
        <w:tc>
          <w:tcPr>
            <w:tcW w:w="2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3873BA" w:rsidRDefault="003873BA" w:rsidP="00890C4D">
            <w:pPr>
              <w:numPr>
                <w:ilvl w:val="0"/>
                <w:numId w:val="3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t aware</w:t>
            </w:r>
          </w:p>
          <w:p w:rsidR="003873BA" w:rsidRDefault="003873BA" w:rsidP="00890C4D">
            <w:pPr>
              <w:numPr>
                <w:ilvl w:val="0"/>
                <w:numId w:val="4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ery aware</w:t>
            </w:r>
          </w:p>
        </w:tc>
      </w:tr>
      <w:tr w:rsidR="003873BA" w:rsidTr="003873BA">
        <w:tc>
          <w:tcPr>
            <w:tcW w:w="5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re you aware of the benefits of a circular fashion? </w:t>
            </w:r>
          </w:p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)  Competitiveness: Reduce life cycle cost of the products, recover and regenerate products and materials at the end of each service life; Reduce energy of systems by using innovative technology; Develop a cost structure less exposed to the risk of price volatility.</w:t>
            </w:r>
          </w:p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) Innovation: Reduce waste from other industrial processes and use them for another purpose or product; Savings on raw materials and Increased duration and competitiveness of resources by creating shared value for the whole of society; Creation of high - quality products.</w:t>
            </w:r>
          </w:p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) Environment: Reduce waste that causes environmental damage, the substances and methods of production of clothing shall release pesticides and colourants into the environment; Reduce global warming with less greenhouse gas emission.</w:t>
            </w:r>
          </w:p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) Employment: New opportunities for development and employment by encouraging creativity, product and process innovation and by promoting the formation of new skills.</w:t>
            </w:r>
          </w:p>
        </w:tc>
        <w:tc>
          <w:tcPr>
            <w:tcW w:w="2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3873BA" w:rsidRDefault="003873BA" w:rsidP="00890C4D">
            <w:pPr>
              <w:numPr>
                <w:ilvl w:val="0"/>
                <w:numId w:val="5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t aware</w:t>
            </w:r>
          </w:p>
          <w:p w:rsidR="003873BA" w:rsidRDefault="003873BA" w:rsidP="00890C4D">
            <w:pPr>
              <w:numPr>
                <w:ilvl w:val="0"/>
                <w:numId w:val="6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ery aware</w:t>
            </w:r>
          </w:p>
        </w:tc>
      </w:tr>
    </w:tbl>
    <w:p w:rsidR="003873BA" w:rsidRDefault="003873BA" w:rsidP="003873BA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84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850"/>
        <w:gridCol w:w="2640"/>
      </w:tblGrid>
      <w:tr w:rsidR="003873BA" w:rsidTr="003873BA">
        <w:tc>
          <w:tcPr>
            <w:tcW w:w="5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What would be an important enabler for you when you are buying products created by circular fashion processes?.   </w:t>
            </w:r>
          </w:p>
          <w:p w:rsidR="003873BA" w:rsidRDefault="003873BA" w:rsidP="00890C4D">
            <w:pPr>
              <w:numPr>
                <w:ilvl w:val="0"/>
                <w:numId w:val="10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arketing and communication campaigns             </w:t>
            </w:r>
          </w:p>
          <w:p w:rsidR="003873BA" w:rsidRDefault="00363162" w:rsidP="00363162">
            <w:pPr>
              <w:numPr>
                <w:ilvl w:val="0"/>
                <w:numId w:val="10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lacement in the store</w:t>
            </w:r>
          </w:p>
          <w:p w:rsidR="003873BA" w:rsidRDefault="003873BA" w:rsidP="00890C4D">
            <w:pPr>
              <w:numPr>
                <w:ilvl w:val="0"/>
                <w:numId w:val="10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Communicative skills of the sales personnel                    </w:t>
            </w:r>
          </w:p>
          <w:p w:rsidR="003873BA" w:rsidRDefault="003873BA" w:rsidP="00890C4D">
            <w:pPr>
              <w:numPr>
                <w:ilvl w:val="0"/>
                <w:numId w:val="10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ocial Media                                                                           </w:t>
            </w:r>
          </w:p>
          <w:p w:rsidR="003873BA" w:rsidRDefault="003873BA" w:rsidP="00363162">
            <w:pPr>
              <w:spacing w:after="120"/>
              <w:ind w:left="7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3873BA" w:rsidRDefault="003873BA" w:rsidP="00890C4D">
            <w:pPr>
              <w:numPr>
                <w:ilvl w:val="0"/>
                <w:numId w:val="11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tally disagree</w:t>
            </w:r>
          </w:p>
          <w:p w:rsidR="003873BA" w:rsidRDefault="003873BA" w:rsidP="00890C4D">
            <w:pPr>
              <w:numPr>
                <w:ilvl w:val="0"/>
                <w:numId w:val="12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tally agree</w:t>
            </w:r>
          </w:p>
        </w:tc>
      </w:tr>
    </w:tbl>
    <w:p w:rsidR="003873BA" w:rsidRDefault="003873BA" w:rsidP="003873BA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84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865"/>
        <w:gridCol w:w="2625"/>
      </w:tblGrid>
      <w:tr w:rsidR="003873BA" w:rsidTr="003873BA">
        <w:tc>
          <w:tcPr>
            <w:tcW w:w="5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e you applying the circular economy basic principles? (explained in question 1).</w:t>
            </w:r>
          </w:p>
          <w:p w:rsidR="003873BA" w:rsidRDefault="003873BA" w:rsidP="00890C4D">
            <w:pPr>
              <w:numPr>
                <w:ilvl w:val="0"/>
                <w:numId w:val="13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duce</w:t>
            </w:r>
          </w:p>
          <w:p w:rsidR="003873BA" w:rsidRDefault="003873BA" w:rsidP="00890C4D">
            <w:pPr>
              <w:numPr>
                <w:ilvl w:val="0"/>
                <w:numId w:val="13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pair</w:t>
            </w:r>
          </w:p>
          <w:p w:rsidR="003873BA" w:rsidRDefault="003873BA" w:rsidP="00890C4D">
            <w:pPr>
              <w:numPr>
                <w:ilvl w:val="0"/>
                <w:numId w:val="13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use</w:t>
            </w:r>
          </w:p>
          <w:p w:rsidR="003873BA" w:rsidRDefault="003873BA" w:rsidP="00890C4D">
            <w:pPr>
              <w:numPr>
                <w:ilvl w:val="0"/>
                <w:numId w:val="13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furbish</w:t>
            </w:r>
          </w:p>
          <w:p w:rsidR="003873BA" w:rsidRDefault="003873BA" w:rsidP="00890C4D">
            <w:pPr>
              <w:numPr>
                <w:ilvl w:val="0"/>
                <w:numId w:val="13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cycle</w:t>
            </w:r>
          </w:p>
          <w:p w:rsidR="003873BA" w:rsidRDefault="003873BA" w:rsidP="00890C4D">
            <w:pPr>
              <w:numPr>
                <w:ilvl w:val="0"/>
                <w:numId w:val="13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cover</w:t>
            </w:r>
          </w:p>
          <w:p w:rsidR="003873BA" w:rsidRDefault="003873BA" w:rsidP="00890C4D">
            <w:pPr>
              <w:numPr>
                <w:ilvl w:val="0"/>
                <w:numId w:val="13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ethink </w:t>
            </w:r>
          </w:p>
          <w:p w:rsidR="003873BA" w:rsidRDefault="003873BA" w:rsidP="00890C4D">
            <w:pPr>
              <w:numPr>
                <w:ilvl w:val="0"/>
                <w:numId w:val="13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storative and regenerative</w:t>
            </w:r>
          </w:p>
          <w:p w:rsidR="003873BA" w:rsidRDefault="003873BA" w:rsidP="00890C4D">
            <w:pPr>
              <w:numPr>
                <w:ilvl w:val="0"/>
                <w:numId w:val="13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design</w:t>
            </w:r>
          </w:p>
        </w:tc>
        <w:tc>
          <w:tcPr>
            <w:tcW w:w="2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3873BA" w:rsidRDefault="003873BA" w:rsidP="00890C4D">
            <w:pPr>
              <w:numPr>
                <w:ilvl w:val="0"/>
                <w:numId w:val="14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tally disagree</w:t>
            </w:r>
          </w:p>
          <w:p w:rsidR="003873BA" w:rsidRDefault="003873BA" w:rsidP="00890C4D">
            <w:pPr>
              <w:numPr>
                <w:ilvl w:val="0"/>
                <w:numId w:val="15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tally agree</w:t>
            </w:r>
          </w:p>
        </w:tc>
      </w:tr>
    </w:tbl>
    <w:p w:rsidR="003873BA" w:rsidRDefault="003873BA" w:rsidP="003873BA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84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880"/>
        <w:gridCol w:w="2610"/>
      </w:tblGrid>
      <w:tr w:rsidR="003873BA" w:rsidTr="003873BA">
        <w:tc>
          <w:tcPr>
            <w:tcW w:w="5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ould you consider paying more for </w:t>
            </w:r>
            <w:r w:rsidR="00232746">
              <w:rPr>
                <w:rFonts w:ascii="Times New Roman" w:eastAsia="Times New Roman" w:hAnsi="Times New Roman" w:cs="Times New Roman"/>
                <w:sz w:val="20"/>
                <w:szCs w:val="20"/>
              </w:rPr>
              <w:t>circular fashion product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?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es/No</w:t>
            </w:r>
          </w:p>
        </w:tc>
      </w:tr>
      <w:tr w:rsidR="003873BA" w:rsidTr="003873BA">
        <w:tc>
          <w:tcPr>
            <w:tcW w:w="5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f you answer yes, how much would you be willing to pay?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873BA" w:rsidRDefault="003873BA" w:rsidP="00890C4D">
            <w:pPr>
              <w:numPr>
                <w:ilvl w:val="0"/>
                <w:numId w:val="16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re than 5%</w:t>
            </w:r>
          </w:p>
          <w:p w:rsidR="003873BA" w:rsidRDefault="003873BA" w:rsidP="00890C4D">
            <w:pPr>
              <w:numPr>
                <w:ilvl w:val="0"/>
                <w:numId w:val="16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re than 10%</w:t>
            </w:r>
          </w:p>
          <w:p w:rsidR="003873BA" w:rsidRDefault="003873BA" w:rsidP="00890C4D">
            <w:pPr>
              <w:numPr>
                <w:ilvl w:val="0"/>
                <w:numId w:val="16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re than 15%</w:t>
            </w:r>
          </w:p>
          <w:p w:rsidR="003873BA" w:rsidRDefault="003873BA" w:rsidP="00890C4D">
            <w:pPr>
              <w:numPr>
                <w:ilvl w:val="0"/>
                <w:numId w:val="16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re than 20%</w:t>
            </w:r>
          </w:p>
          <w:p w:rsidR="003873BA" w:rsidRDefault="003873BA" w:rsidP="00890C4D">
            <w:pPr>
              <w:numPr>
                <w:ilvl w:val="0"/>
                <w:numId w:val="16"/>
              </w:numPr>
              <w:spacing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re than 25%</w:t>
            </w:r>
          </w:p>
        </w:tc>
      </w:tr>
      <w:tr w:rsidR="003873BA" w:rsidTr="003873BA">
        <w:tc>
          <w:tcPr>
            <w:tcW w:w="5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fter completing this questionnaire, do you think you have increased your knowledge about circular fashion?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3873BA" w:rsidRDefault="003873BA">
            <w:pPr>
              <w:spacing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es/No</w:t>
            </w:r>
          </w:p>
        </w:tc>
      </w:tr>
    </w:tbl>
    <w:p w:rsidR="003873BA" w:rsidRDefault="003873BA" w:rsidP="003873BA">
      <w:pPr>
        <w:spacing w:after="120" w:line="360" w:lineRule="auto"/>
        <w:rPr>
          <w:rFonts w:ascii="Times New Roman" w:eastAsia="Times New Roman" w:hAnsi="Times New Roman" w:cs="Times New Roman"/>
        </w:rPr>
      </w:pPr>
    </w:p>
    <w:p w:rsidR="003873BA" w:rsidRDefault="003873BA"/>
    <w:sectPr w:rsidR="003873B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934F0"/>
    <w:multiLevelType w:val="multilevel"/>
    <w:tmpl w:val="5086BA6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4437A"/>
    <w:multiLevelType w:val="multilevel"/>
    <w:tmpl w:val="B5144F4E"/>
    <w:lvl w:ilvl="0">
      <w:start w:val="1"/>
      <w:numFmt w:val="decimal"/>
      <w:lvlText w:val="%1-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17488"/>
    <w:multiLevelType w:val="multilevel"/>
    <w:tmpl w:val="BEA0A3D2"/>
    <w:lvl w:ilvl="0">
      <w:start w:val="5"/>
      <w:numFmt w:val="decimal"/>
      <w:lvlText w:val="%1-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166CD1"/>
    <w:multiLevelType w:val="multilevel"/>
    <w:tmpl w:val="D09CAAB2"/>
    <w:lvl w:ilvl="0">
      <w:start w:val="1"/>
      <w:numFmt w:val="decimal"/>
      <w:lvlText w:val="%1-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D73A1"/>
    <w:multiLevelType w:val="multilevel"/>
    <w:tmpl w:val="6BB8E7B8"/>
    <w:lvl w:ilvl="0">
      <w:start w:val="1"/>
      <w:numFmt w:val="decimal"/>
      <w:lvlText w:val="%1-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A553D"/>
    <w:multiLevelType w:val="multilevel"/>
    <w:tmpl w:val="BC06E4B2"/>
    <w:lvl w:ilvl="0">
      <w:start w:val="5"/>
      <w:numFmt w:val="decimal"/>
      <w:lvlText w:val="%1-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B34B89"/>
    <w:multiLevelType w:val="multilevel"/>
    <w:tmpl w:val="0BA410BC"/>
    <w:lvl w:ilvl="0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Calibri"/>
        <w:color w:val="000000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4C183B"/>
    <w:multiLevelType w:val="multilevel"/>
    <w:tmpl w:val="AF40CAF2"/>
    <w:lvl w:ilvl="0">
      <w:start w:val="5"/>
      <w:numFmt w:val="decimal"/>
      <w:lvlText w:val="%1-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4A3841"/>
    <w:multiLevelType w:val="multilevel"/>
    <w:tmpl w:val="CC880E4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995EA6"/>
    <w:multiLevelType w:val="multilevel"/>
    <w:tmpl w:val="AA4C959C"/>
    <w:lvl w:ilvl="0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Calibri"/>
        <w:color w:val="000000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937FC8"/>
    <w:multiLevelType w:val="multilevel"/>
    <w:tmpl w:val="C3A886A0"/>
    <w:lvl w:ilvl="0">
      <w:start w:val="1"/>
      <w:numFmt w:val="decimal"/>
      <w:lvlText w:val="%1-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434E9F"/>
    <w:multiLevelType w:val="multilevel"/>
    <w:tmpl w:val="F44CCCB8"/>
    <w:lvl w:ilvl="0">
      <w:start w:val="1"/>
      <w:numFmt w:val="decimal"/>
      <w:lvlText w:val="%1-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D67683"/>
    <w:multiLevelType w:val="multilevel"/>
    <w:tmpl w:val="AF26E9EC"/>
    <w:lvl w:ilvl="0">
      <w:start w:val="5"/>
      <w:numFmt w:val="decimal"/>
      <w:lvlText w:val="%1-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521CFE"/>
    <w:multiLevelType w:val="multilevel"/>
    <w:tmpl w:val="D9A2A9CA"/>
    <w:lvl w:ilvl="0">
      <w:start w:val="1"/>
      <w:numFmt w:val="decimal"/>
      <w:lvlText w:val="%1-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392671"/>
    <w:multiLevelType w:val="multilevel"/>
    <w:tmpl w:val="D17E46FE"/>
    <w:lvl w:ilvl="0">
      <w:start w:val="5"/>
      <w:numFmt w:val="decimal"/>
      <w:lvlText w:val="%1-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CC1986"/>
    <w:multiLevelType w:val="multilevel"/>
    <w:tmpl w:val="D75EC2BA"/>
    <w:lvl w:ilvl="0">
      <w:start w:val="5"/>
      <w:numFmt w:val="decimal"/>
      <w:lvlText w:val="%1-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MLA0MDS1sLQwMbJU0lEKTi0uzszPAykwrAUAk+hUAywAAAA="/>
  </w:docVars>
  <w:rsids>
    <w:rsidRoot w:val="003873BA"/>
    <w:rsid w:val="00232746"/>
    <w:rsid w:val="00363162"/>
    <w:rsid w:val="003873BA"/>
    <w:rsid w:val="00F64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FD3A644-0452-4902-B573-36CF42BB3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873BA"/>
    <w:pPr>
      <w:spacing w:after="0" w:line="240" w:lineRule="auto"/>
    </w:pPr>
    <w:rPr>
      <w:rFonts w:ascii="Calibri" w:eastAsia="Calibri" w:hAnsi="Calibri" w:cs="Calibri"/>
      <w:lang w:val="en-GB" w:eastAsia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3873B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3873B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07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3</Words>
  <Characters>2825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Pública de Navarra</Company>
  <LinksUpToDate>false</LinksUpToDate>
  <CharactersWithSpaces>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aramendia</dc:creator>
  <cp:keywords/>
  <dc:description/>
  <cp:lastModifiedBy>Teresa Iturgaiz</cp:lastModifiedBy>
  <cp:revision>2</cp:revision>
  <dcterms:created xsi:type="dcterms:W3CDTF">2024-02-05T16:47:00Z</dcterms:created>
  <dcterms:modified xsi:type="dcterms:W3CDTF">2024-02-05T16:47:00Z</dcterms:modified>
</cp:coreProperties>
</file>